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669F9" w14:textId="7529427F" w:rsidR="00734362" w:rsidRDefault="00734362" w:rsidP="00577AAE">
      <w:pPr>
        <w:pStyle w:val="Heading1"/>
        <w:spacing w:after="240"/>
        <w:jc w:val="center"/>
        <w:rPr>
          <w:sz w:val="44"/>
          <w:szCs w:val="44"/>
          <w:lang w:val="el-GR"/>
        </w:rPr>
      </w:pPr>
      <w:bookmarkStart w:id="0" w:name="_Toc44178883"/>
      <w:r w:rsidRPr="00577AAE">
        <w:rPr>
          <w:sz w:val="44"/>
          <w:szCs w:val="44"/>
          <w:lang w:val="el-GR"/>
        </w:rPr>
        <w:t>Εγχειρίδιο Χρήστη</w:t>
      </w:r>
      <w:r w:rsidR="0083762C" w:rsidRPr="00577AAE">
        <w:rPr>
          <w:sz w:val="44"/>
          <w:szCs w:val="44"/>
          <w:lang w:val="el-GR"/>
        </w:rPr>
        <w:t xml:space="preserve"> για την εφαρμογή ‘Προπαίδεια’</w:t>
      </w:r>
      <w:bookmarkEnd w:id="0"/>
    </w:p>
    <w:p w14:paraId="4AE8EA36" w14:textId="77777777" w:rsidR="00577AAE" w:rsidRPr="00577AAE" w:rsidRDefault="00577AAE" w:rsidP="00577AAE">
      <w:pPr>
        <w:rPr>
          <w:lang w:val="el-GR"/>
        </w:rPr>
      </w:pPr>
    </w:p>
    <w:p w14:paraId="0037D5D7" w14:textId="4B504008" w:rsidR="00577AAE" w:rsidRPr="00A16513" w:rsidRDefault="00577AAE" w:rsidP="00EF4040">
      <w:pPr>
        <w:spacing w:after="0"/>
        <w:jc w:val="center"/>
        <w:rPr>
          <w:sz w:val="28"/>
          <w:szCs w:val="28"/>
          <w:vertAlign w:val="superscript"/>
          <w:lang w:val="el-GR"/>
        </w:rPr>
      </w:pPr>
      <w:r w:rsidRPr="00EF4040">
        <w:rPr>
          <w:sz w:val="28"/>
          <w:szCs w:val="28"/>
          <w:lang w:val="el-GR"/>
        </w:rPr>
        <w:t>Αγαπητέ χρήστη, καλώς ήρθες στο εγχειρίδιο χρήστη για την εφαρμογή "Προπαίδεια"</w:t>
      </w:r>
      <w:r w:rsidR="00A16513">
        <w:rPr>
          <w:sz w:val="28"/>
          <w:szCs w:val="28"/>
          <w:lang w:val="el-GR"/>
        </w:rPr>
        <w:t>, την καλύτερη εφαρμογή για την εκμάθηση της προπαίδειας</w:t>
      </w:r>
      <w:r w:rsidRPr="00EF4040">
        <w:rPr>
          <w:sz w:val="28"/>
          <w:szCs w:val="28"/>
          <w:lang w:val="el-GR"/>
        </w:rPr>
        <w:t>!</w:t>
      </w:r>
      <w:r w:rsidR="00A16513">
        <w:rPr>
          <w:sz w:val="28"/>
          <w:szCs w:val="28"/>
          <w:lang w:val="el-GR"/>
        </w:rPr>
        <w:t xml:space="preserve"> </w:t>
      </w:r>
      <w:r w:rsidR="00A16513" w:rsidRPr="00A16513">
        <w:rPr>
          <w:sz w:val="28"/>
          <w:szCs w:val="28"/>
          <w:lang w:val="el-GR"/>
        </w:rPr>
        <w:t>*</w:t>
      </w:r>
    </w:p>
    <w:p w14:paraId="4B1028E8" w14:textId="646DFEFE" w:rsidR="00734362" w:rsidRPr="00EF4040" w:rsidRDefault="00577AAE" w:rsidP="00EF4040">
      <w:pPr>
        <w:jc w:val="center"/>
        <w:rPr>
          <w:sz w:val="28"/>
          <w:szCs w:val="28"/>
          <w:lang w:val="el-GR"/>
        </w:rPr>
      </w:pPr>
      <w:r w:rsidRPr="00EF4040">
        <w:rPr>
          <w:sz w:val="28"/>
          <w:szCs w:val="28"/>
          <w:lang w:val="el-GR"/>
        </w:rPr>
        <w:t>Το εγχειρίδιο αυτό χωρίζεται σε δύο τμήματα, ένα για τον μαθητή και ένα για τον καθηγητή.</w:t>
      </w:r>
    </w:p>
    <w:p w14:paraId="6ADC4D42" w14:textId="77777777" w:rsidR="00577AAE" w:rsidRPr="00734362" w:rsidRDefault="00577AAE" w:rsidP="00734362">
      <w:pPr>
        <w:rPr>
          <w:lang w:val="el-G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1460767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EBFB439" w14:textId="3E2EFC12" w:rsidR="00734362" w:rsidRPr="00390EBB" w:rsidRDefault="00390EBB">
          <w:pPr>
            <w:pStyle w:val="TOCHeading"/>
            <w:rPr>
              <w:lang w:val="el-GR"/>
            </w:rPr>
          </w:pPr>
          <w:r>
            <w:rPr>
              <w:lang w:val="el-GR"/>
            </w:rPr>
            <w:t>Πίνακας Περιεχομένων</w:t>
          </w:r>
        </w:p>
        <w:p w14:paraId="3CF03CB3" w14:textId="487D10FB" w:rsidR="00D72BBC" w:rsidRDefault="00734362">
          <w:pPr>
            <w:pStyle w:val="TOC1"/>
            <w:tabs>
              <w:tab w:val="right" w:leader="dot" w:pos="829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178883" w:history="1">
            <w:r w:rsidR="00D72BBC" w:rsidRPr="00A564DF">
              <w:rPr>
                <w:rStyle w:val="Hyperlink"/>
                <w:noProof/>
                <w:lang w:val="el-GR"/>
              </w:rPr>
              <w:t>Εγχειρίδιο Χρήστη για την εφαρμογή ‘Προπαίδεια’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83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1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6755721F" w14:textId="024AA7FC" w:rsidR="00D72BBC" w:rsidRDefault="00A1651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84" w:history="1">
            <w:r w:rsidR="00D72BBC" w:rsidRPr="00A564DF">
              <w:rPr>
                <w:rStyle w:val="Hyperlink"/>
                <w:noProof/>
                <w:lang w:val="el-GR"/>
              </w:rPr>
              <w:t>Εγχειρίδιο Μαθητή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84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2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5407F9F5" w14:textId="7D4B4DF8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85" w:history="1">
            <w:r w:rsidR="00D72BBC" w:rsidRPr="00A564DF">
              <w:rPr>
                <w:rStyle w:val="Hyperlink"/>
                <w:noProof/>
                <w:lang w:val="el-GR"/>
              </w:rPr>
              <w:t>Εγγραφή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85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2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510D1F05" w14:textId="5B9F183C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86" w:history="1">
            <w:r w:rsidR="00D72BBC" w:rsidRPr="00A564DF">
              <w:rPr>
                <w:rStyle w:val="Hyperlink"/>
                <w:noProof/>
                <w:lang w:val="el-GR"/>
              </w:rPr>
              <w:t>Σύνδεση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86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2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7F6BD5AF" w14:textId="7DD3C40C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87" w:history="1">
            <w:r w:rsidR="00D72BBC" w:rsidRPr="00A564DF">
              <w:rPr>
                <w:rStyle w:val="Hyperlink"/>
                <w:noProof/>
                <w:lang w:val="el-GR"/>
              </w:rPr>
              <w:t>Αποσύνδεση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87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2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66F196BA" w14:textId="7DDAF304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88" w:history="1">
            <w:r w:rsidR="00D72BBC" w:rsidRPr="00A564DF">
              <w:rPr>
                <w:rStyle w:val="Hyperlink"/>
                <w:noProof/>
                <w:lang w:val="el-GR"/>
              </w:rPr>
              <w:t>Πλοήγηση στα κεφάλαια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88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3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5D305D06" w14:textId="35DD4D0F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89" w:history="1">
            <w:r w:rsidR="00D72BBC" w:rsidRPr="00A564DF">
              <w:rPr>
                <w:rStyle w:val="Hyperlink"/>
                <w:noProof/>
                <w:lang w:val="el-GR"/>
              </w:rPr>
              <w:t>Εξέταση κεφαλαίου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89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3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236D87E6" w14:textId="4C631860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90" w:history="1">
            <w:r w:rsidR="00D72BBC" w:rsidRPr="00A564DF">
              <w:rPr>
                <w:rStyle w:val="Hyperlink"/>
                <w:noProof/>
                <w:lang w:val="el-GR"/>
              </w:rPr>
              <w:t>Ρυθμίσεις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90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4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3C03386E" w14:textId="08754DED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91" w:history="1">
            <w:r w:rsidR="00D72BBC" w:rsidRPr="00A564DF">
              <w:rPr>
                <w:rStyle w:val="Hyperlink"/>
                <w:noProof/>
                <w:lang w:val="el-GR"/>
              </w:rPr>
              <w:t>Βαθμολογίες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91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4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62989E70" w14:textId="536778B9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92" w:history="1">
            <w:r w:rsidR="00D72BBC" w:rsidRPr="00A564DF">
              <w:rPr>
                <w:rStyle w:val="Hyperlink"/>
                <w:noProof/>
                <w:lang w:val="el-GR"/>
              </w:rPr>
              <w:t>Έξοδος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92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4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14031DA9" w14:textId="665F1DEF" w:rsidR="00D72BBC" w:rsidRDefault="00A1651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93" w:history="1">
            <w:r w:rsidR="00D72BBC" w:rsidRPr="00A564DF">
              <w:rPr>
                <w:rStyle w:val="Hyperlink"/>
                <w:noProof/>
                <w:lang w:val="el-GR"/>
              </w:rPr>
              <w:t>Εγχειρίδιο Καθηγητή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93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5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5695903E" w14:textId="7568416A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94" w:history="1">
            <w:r w:rsidR="00D72BBC" w:rsidRPr="00A564DF">
              <w:rPr>
                <w:rStyle w:val="Hyperlink"/>
                <w:noProof/>
                <w:lang w:val="el-GR"/>
              </w:rPr>
              <w:t>Σύνδεση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94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5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42CB8F09" w14:textId="5FDFCAC4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95" w:history="1">
            <w:r w:rsidR="00D72BBC" w:rsidRPr="00A564DF">
              <w:rPr>
                <w:rStyle w:val="Hyperlink"/>
                <w:noProof/>
                <w:lang w:val="el-GR"/>
              </w:rPr>
              <w:t>Αποσύνδεση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95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5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163B376B" w14:textId="7789AEED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96" w:history="1">
            <w:r w:rsidR="00D72BBC" w:rsidRPr="00A564DF">
              <w:rPr>
                <w:rStyle w:val="Hyperlink"/>
                <w:noProof/>
                <w:lang w:val="el-GR"/>
              </w:rPr>
              <w:t>Αναζήτηση μαθητή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96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5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78C9D3F7" w14:textId="0016E236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97" w:history="1">
            <w:r w:rsidR="00D72BBC" w:rsidRPr="00A564DF">
              <w:rPr>
                <w:rStyle w:val="Hyperlink"/>
                <w:noProof/>
                <w:lang w:val="el-GR"/>
              </w:rPr>
              <w:t>Επεξεργασία βαθμών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97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5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71D5B199" w14:textId="1CF916BD" w:rsidR="00D72BBC" w:rsidRDefault="00A1651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178898" w:history="1">
            <w:r w:rsidR="00D72BBC" w:rsidRPr="00A564DF">
              <w:rPr>
                <w:rStyle w:val="Hyperlink"/>
                <w:noProof/>
                <w:lang w:val="el-GR"/>
              </w:rPr>
              <w:t>Έξοδος</w:t>
            </w:r>
            <w:r w:rsidR="00D72BBC">
              <w:rPr>
                <w:noProof/>
                <w:webHidden/>
              </w:rPr>
              <w:tab/>
            </w:r>
            <w:r w:rsidR="00D72BBC">
              <w:rPr>
                <w:noProof/>
                <w:webHidden/>
              </w:rPr>
              <w:fldChar w:fldCharType="begin"/>
            </w:r>
            <w:r w:rsidR="00D72BBC">
              <w:rPr>
                <w:noProof/>
                <w:webHidden/>
              </w:rPr>
              <w:instrText xml:space="preserve"> PAGEREF _Toc44178898 \h </w:instrText>
            </w:r>
            <w:r w:rsidR="00D72BBC">
              <w:rPr>
                <w:noProof/>
                <w:webHidden/>
              </w:rPr>
            </w:r>
            <w:r w:rsidR="00D72BBC">
              <w:rPr>
                <w:noProof/>
                <w:webHidden/>
              </w:rPr>
              <w:fldChar w:fldCharType="separate"/>
            </w:r>
            <w:r w:rsidR="00D72BBC">
              <w:rPr>
                <w:noProof/>
                <w:webHidden/>
              </w:rPr>
              <w:t>5</w:t>
            </w:r>
            <w:r w:rsidR="00D72BBC">
              <w:rPr>
                <w:noProof/>
                <w:webHidden/>
              </w:rPr>
              <w:fldChar w:fldCharType="end"/>
            </w:r>
          </w:hyperlink>
        </w:p>
        <w:p w14:paraId="1B71EADE" w14:textId="73A56BA1" w:rsidR="00734362" w:rsidRDefault="00734362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C1EFE7E" w14:textId="3C15FD1E" w:rsidR="00A16513" w:rsidRDefault="00A16513">
      <w:pPr>
        <w:rPr>
          <w:b/>
          <w:bCs/>
          <w:noProof/>
        </w:rPr>
      </w:pPr>
    </w:p>
    <w:p w14:paraId="329C3D78" w14:textId="2EEEE8B4" w:rsidR="00A16513" w:rsidRDefault="00A16513">
      <w:pPr>
        <w:rPr>
          <w:b/>
          <w:bCs/>
          <w:noProof/>
        </w:rPr>
      </w:pPr>
    </w:p>
    <w:p w14:paraId="1E621F81" w14:textId="355F50BC" w:rsidR="00A16513" w:rsidRDefault="00A16513">
      <w:pPr>
        <w:rPr>
          <w:b/>
          <w:bCs/>
          <w:noProof/>
        </w:rPr>
      </w:pPr>
    </w:p>
    <w:p w14:paraId="24A910F8" w14:textId="04FCB750" w:rsidR="00A16513" w:rsidRDefault="00A16513">
      <w:pPr>
        <w:rPr>
          <w:b/>
          <w:bCs/>
          <w:noProof/>
        </w:rPr>
      </w:pPr>
    </w:p>
    <w:p w14:paraId="6E113AE5" w14:textId="40B63B75" w:rsidR="00A16513" w:rsidRPr="00A16513" w:rsidRDefault="00A16513">
      <w:pPr>
        <w:rPr>
          <w:i/>
          <w:iCs/>
          <w:noProof/>
          <w:sz w:val="20"/>
          <w:szCs w:val="20"/>
          <w:lang w:val="el-GR"/>
        </w:rPr>
      </w:pPr>
      <w:r w:rsidRPr="00A16513">
        <w:rPr>
          <w:i/>
          <w:iCs/>
          <w:noProof/>
          <w:sz w:val="20"/>
          <w:szCs w:val="20"/>
          <w:lang w:val="el-GR"/>
        </w:rPr>
        <w:t>(*) Σύμφωνα με την ομάδα ανάπτυξης</w:t>
      </w:r>
    </w:p>
    <w:p w14:paraId="4BBFF5BB" w14:textId="07418AB3" w:rsidR="00734362" w:rsidRPr="00734362" w:rsidRDefault="00CC102C" w:rsidP="0040381C">
      <w:pPr>
        <w:pStyle w:val="Heading2"/>
        <w:spacing w:after="240"/>
        <w:jc w:val="center"/>
        <w:rPr>
          <w:lang w:val="el-GR"/>
        </w:rPr>
      </w:pPr>
      <w:bookmarkStart w:id="1" w:name="_Toc44178884"/>
      <w:r>
        <w:rPr>
          <w:lang w:val="el-GR"/>
        </w:rPr>
        <w:lastRenderedPageBreak/>
        <w:t>Εγχειρίδιο Μαθητή</w:t>
      </w:r>
      <w:bookmarkEnd w:id="1"/>
    </w:p>
    <w:p w14:paraId="1E42E6EB" w14:textId="77777777" w:rsidR="00734362" w:rsidRPr="00734362" w:rsidRDefault="00734362" w:rsidP="0040381C">
      <w:pPr>
        <w:pStyle w:val="Heading3"/>
        <w:rPr>
          <w:lang w:val="el-GR"/>
        </w:rPr>
      </w:pPr>
      <w:bookmarkStart w:id="2" w:name="_Toc44178885"/>
      <w:r w:rsidRPr="00734362">
        <w:rPr>
          <w:lang w:val="el-GR"/>
        </w:rPr>
        <w:t>Εγγραφή</w:t>
      </w:r>
      <w:bookmarkEnd w:id="2"/>
    </w:p>
    <w:p w14:paraId="07A19300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Εάν δεν διαθέτεις ήδη λογαριασμό, η διαδικασία της εγγραφής είναι πολύ απλή.</w:t>
      </w:r>
    </w:p>
    <w:p w14:paraId="5C91215E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Απλώς πάτησε το κουμπί 'Εγγραφή', συμπλήρωσε τα απαραίτητα στοιχεία και ξαναπάτα</w:t>
      </w:r>
    </w:p>
    <w:p w14:paraId="46BA0018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το κουμπί 'Εγγραφή'.</w:t>
      </w:r>
    </w:p>
    <w:p w14:paraId="68A2769A" w14:textId="16788010" w:rsid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Εάν η διαδικασία είναι επιτυχής θα συνδεθείς αυτόματα στην εφαρμογή!</w:t>
      </w:r>
    </w:p>
    <w:p w14:paraId="27D59F5C" w14:textId="06300980" w:rsidR="00F00F22" w:rsidRPr="00734362" w:rsidRDefault="00F00F22" w:rsidP="000D5418">
      <w:pPr>
        <w:spacing w:before="240"/>
        <w:jc w:val="center"/>
        <w:rPr>
          <w:lang w:val="el-GR"/>
        </w:rPr>
      </w:pPr>
      <w:r w:rsidRPr="00F00F22">
        <w:rPr>
          <w:noProof/>
          <w:lang w:val="el-GR"/>
        </w:rPr>
        <w:drawing>
          <wp:inline distT="0" distB="0" distL="0" distR="0" wp14:anchorId="7BE9337C" wp14:editId="1385BAF3">
            <wp:extent cx="2524125" cy="1624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88734" cy="1666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CE2A3" w14:textId="77777777" w:rsidR="00734362" w:rsidRPr="00734362" w:rsidRDefault="00734362" w:rsidP="00734362">
      <w:pPr>
        <w:spacing w:before="240"/>
        <w:rPr>
          <w:lang w:val="el-GR"/>
        </w:rPr>
      </w:pPr>
    </w:p>
    <w:p w14:paraId="727F683F" w14:textId="77777777" w:rsidR="00734362" w:rsidRPr="00734362" w:rsidRDefault="00734362" w:rsidP="0040381C">
      <w:pPr>
        <w:pStyle w:val="Heading3"/>
        <w:rPr>
          <w:lang w:val="el-GR"/>
        </w:rPr>
      </w:pPr>
      <w:bookmarkStart w:id="3" w:name="_Toc44178886"/>
      <w:r w:rsidRPr="00734362">
        <w:rPr>
          <w:lang w:val="el-GR"/>
        </w:rPr>
        <w:t>Σύνδεση</w:t>
      </w:r>
      <w:bookmarkEnd w:id="3"/>
    </w:p>
    <w:p w14:paraId="1CCF1B58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την σύνδεση σε ήδη υπάρχον λογαριασμό, συμπλήρωσε το όνομα χρήστη και τον</w:t>
      </w:r>
    </w:p>
    <w:p w14:paraId="5058CC85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κωδικό σου, και πάτησε το κουμπί 'Σύνδεση'.</w:t>
      </w:r>
    </w:p>
    <w:p w14:paraId="79AAE414" w14:textId="21B51403" w:rsidR="00734362" w:rsidRPr="00734362" w:rsidRDefault="00F00F22" w:rsidP="000D5418">
      <w:pPr>
        <w:spacing w:before="240"/>
        <w:jc w:val="center"/>
        <w:rPr>
          <w:lang w:val="el-GR"/>
        </w:rPr>
      </w:pPr>
      <w:r w:rsidRPr="00F00F22">
        <w:rPr>
          <w:noProof/>
          <w:lang w:val="el-GR"/>
        </w:rPr>
        <w:drawing>
          <wp:inline distT="0" distB="0" distL="0" distR="0" wp14:anchorId="3ACD6C37" wp14:editId="403C47E4">
            <wp:extent cx="2619375" cy="16113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63165" cy="1638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CC455" w14:textId="77777777" w:rsidR="00734362" w:rsidRPr="00734362" w:rsidRDefault="00734362" w:rsidP="0040381C">
      <w:pPr>
        <w:pStyle w:val="Heading3"/>
        <w:rPr>
          <w:lang w:val="el-GR"/>
        </w:rPr>
      </w:pPr>
      <w:bookmarkStart w:id="4" w:name="_Toc44178887"/>
      <w:r w:rsidRPr="00734362">
        <w:rPr>
          <w:lang w:val="el-GR"/>
        </w:rPr>
        <w:t>Αποσύνδεση</w:t>
      </w:r>
      <w:bookmarkEnd w:id="4"/>
    </w:p>
    <w:p w14:paraId="1B04CE78" w14:textId="3CC9FBB8" w:rsidR="00734362" w:rsidRPr="00734362" w:rsidRDefault="00F00F22" w:rsidP="00734362">
      <w:pPr>
        <w:spacing w:before="240"/>
        <w:rPr>
          <w:lang w:val="el-GR"/>
        </w:rPr>
      </w:pPr>
      <w:r w:rsidRPr="00F00F22">
        <w:rPr>
          <w:noProof/>
        </w:rPr>
        <w:drawing>
          <wp:anchor distT="0" distB="0" distL="114300" distR="114300" simplePos="0" relativeHeight="251658240" behindDoc="0" locked="0" layoutInCell="1" allowOverlap="1" wp14:anchorId="14EABA74" wp14:editId="3F58F79C">
            <wp:simplePos x="0" y="0"/>
            <wp:positionH relativeFrom="column">
              <wp:posOffset>3409950</wp:posOffset>
            </wp:positionH>
            <wp:positionV relativeFrom="paragraph">
              <wp:posOffset>404495</wp:posOffset>
            </wp:positionV>
            <wp:extent cx="1057275" cy="329565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362" w:rsidRPr="00734362">
        <w:rPr>
          <w:lang w:val="el-GR"/>
        </w:rPr>
        <w:t>Εάν επιθυμείς να αποσυνδεθείς από την εφαρμογή, πάτησε το κουμπί</w:t>
      </w:r>
      <w:r w:rsidRPr="00F00F22">
        <w:rPr>
          <w:lang w:val="el-GR"/>
        </w:rPr>
        <w:t xml:space="preserve"> </w:t>
      </w:r>
      <w:r w:rsidR="00734362" w:rsidRPr="00734362">
        <w:rPr>
          <w:lang w:val="el-GR"/>
        </w:rPr>
        <w:t>'Αποσύνδεση'</w:t>
      </w:r>
    </w:p>
    <w:p w14:paraId="2271800D" w14:textId="26D7B867" w:rsid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που βρίσκεται στο κάτω αριστερά μέρος την εφαρμογής.</w:t>
      </w:r>
    </w:p>
    <w:p w14:paraId="5DFC2B84" w14:textId="5F56A2F5" w:rsidR="00F00F22" w:rsidRPr="00F00F22" w:rsidRDefault="00F00F22" w:rsidP="00734362">
      <w:pPr>
        <w:spacing w:before="240"/>
        <w:rPr>
          <w:lang w:val="el-GR"/>
        </w:rPr>
      </w:pPr>
    </w:p>
    <w:p w14:paraId="774A3DDF" w14:textId="77777777" w:rsidR="00734362" w:rsidRPr="00734362" w:rsidRDefault="00734362" w:rsidP="00734362">
      <w:pPr>
        <w:spacing w:before="240"/>
        <w:rPr>
          <w:lang w:val="el-GR"/>
        </w:rPr>
      </w:pPr>
    </w:p>
    <w:p w14:paraId="76349B54" w14:textId="77777777" w:rsidR="00734362" w:rsidRPr="00734362" w:rsidRDefault="00734362" w:rsidP="0040381C">
      <w:pPr>
        <w:pStyle w:val="Heading3"/>
        <w:rPr>
          <w:lang w:val="el-GR"/>
        </w:rPr>
      </w:pPr>
      <w:bookmarkStart w:id="5" w:name="_Toc44178888"/>
      <w:r w:rsidRPr="00734362">
        <w:rPr>
          <w:lang w:val="el-GR"/>
        </w:rPr>
        <w:lastRenderedPageBreak/>
        <w:t>Πλοήγηση στα κεφάλαια</w:t>
      </w:r>
      <w:bookmarkEnd w:id="5"/>
    </w:p>
    <w:p w14:paraId="5B37E784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να πλοηγηθείς στα ξεκλειδωμένα κεφάλαια, πρέπει να επιλέξεις το κεφάλαιο</w:t>
      </w:r>
    </w:p>
    <w:p w14:paraId="0AB9927E" w14:textId="2F090592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που θες από το μενού στο αριστερό κομμάτι της εφαρμογής.</w:t>
      </w:r>
    </w:p>
    <w:p w14:paraId="0C358F98" w14:textId="52E6163C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να ξεκλειδώσεις κάποιο κεφάλαιο πρέπει να λάβεις προβιβάσιμο βαθμό στην</w:t>
      </w:r>
    </w:p>
    <w:p w14:paraId="7DD266F3" w14:textId="5D1E39DC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εξέταση του προηγούμενου κεφαλαίου.</w:t>
      </w:r>
    </w:p>
    <w:p w14:paraId="0BC462FB" w14:textId="0B6A532B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Το κάθε κεφάλαιο περιλαμβάνει τον πίνακα προπαίδειας και κάποια χρήσιμη</w:t>
      </w:r>
    </w:p>
    <w:p w14:paraId="0815DD7A" w14:textId="1C213A18" w:rsidR="00734362" w:rsidRPr="00F00F22" w:rsidRDefault="00734362" w:rsidP="00734362">
      <w:pPr>
        <w:spacing w:before="240"/>
      </w:pPr>
      <w:r w:rsidRPr="00734362">
        <w:rPr>
          <w:lang w:val="el-GR"/>
        </w:rPr>
        <w:t>συμβουλή.</w:t>
      </w:r>
    </w:p>
    <w:p w14:paraId="49DE3DD4" w14:textId="41BE5C19" w:rsidR="00734362" w:rsidRPr="00734362" w:rsidRDefault="00F00F22" w:rsidP="00F00F22">
      <w:pPr>
        <w:spacing w:before="240"/>
        <w:jc w:val="center"/>
        <w:rPr>
          <w:lang w:val="el-GR"/>
        </w:rPr>
      </w:pPr>
      <w:r>
        <w:rPr>
          <w:noProof/>
        </w:rPr>
        <w:drawing>
          <wp:inline distT="0" distB="0" distL="0" distR="0" wp14:anchorId="45856F9A" wp14:editId="2A1C1E12">
            <wp:extent cx="1600200" cy="3267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6C3CE" w14:textId="77777777" w:rsidR="00734362" w:rsidRPr="00734362" w:rsidRDefault="00734362" w:rsidP="0040381C">
      <w:pPr>
        <w:pStyle w:val="Heading3"/>
        <w:rPr>
          <w:lang w:val="el-GR"/>
        </w:rPr>
      </w:pPr>
      <w:bookmarkStart w:id="6" w:name="_Toc44178889"/>
      <w:r w:rsidRPr="00734362">
        <w:rPr>
          <w:lang w:val="el-GR"/>
        </w:rPr>
        <w:t>Εξέταση κεφαλαίου</w:t>
      </w:r>
      <w:bookmarkEnd w:id="6"/>
    </w:p>
    <w:p w14:paraId="2EC2B537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την εξέταση του κάθε κεφαλαίου πάτα το κουμπί 'Ξεκινήστε' που βρίσκεται</w:t>
      </w:r>
    </w:p>
    <w:p w14:paraId="138A4FEE" w14:textId="13BA651E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στο κάτω μέρος της εφαρμογής.</w:t>
      </w:r>
    </w:p>
    <w:p w14:paraId="3C2927B7" w14:textId="2D43CE3C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Το κάθε τεστ περιλαμβάνει έναν αριθμό ερωτήσεων που αντιστοιχούν στο κεφάλαιο</w:t>
      </w:r>
    </w:p>
    <w:p w14:paraId="11E5718C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που βρίσκεσαι. Οι ερωτήσεις δημιουργούνται τυχαία σε κάθε τεστ και μπορεί να</w:t>
      </w:r>
    </w:p>
    <w:p w14:paraId="2A41C813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είναι:</w:t>
      </w:r>
    </w:p>
    <w:p w14:paraId="38A54DEE" w14:textId="77777777" w:rsidR="00734362" w:rsidRPr="00734362" w:rsidRDefault="00734362" w:rsidP="00734362">
      <w:pPr>
        <w:pStyle w:val="ListParagraph"/>
        <w:numPr>
          <w:ilvl w:val="0"/>
          <w:numId w:val="3"/>
        </w:numPr>
        <w:spacing w:before="240" w:line="360" w:lineRule="auto"/>
        <w:rPr>
          <w:lang w:val="el-GR"/>
        </w:rPr>
      </w:pPr>
      <w:r w:rsidRPr="00734362">
        <w:rPr>
          <w:lang w:val="el-GR"/>
        </w:rPr>
        <w:t>Σωστό-Λάθος</w:t>
      </w:r>
    </w:p>
    <w:p w14:paraId="38AB72D0" w14:textId="77777777" w:rsidR="00734362" w:rsidRPr="00734362" w:rsidRDefault="00734362" w:rsidP="00734362">
      <w:pPr>
        <w:pStyle w:val="ListParagraph"/>
        <w:numPr>
          <w:ilvl w:val="0"/>
          <w:numId w:val="3"/>
        </w:numPr>
        <w:spacing w:before="240" w:line="360" w:lineRule="auto"/>
        <w:rPr>
          <w:lang w:val="el-GR"/>
        </w:rPr>
      </w:pPr>
      <w:r w:rsidRPr="00734362">
        <w:rPr>
          <w:lang w:val="el-GR"/>
        </w:rPr>
        <w:t>Συμπλήρωση κενού</w:t>
      </w:r>
    </w:p>
    <w:p w14:paraId="246056C1" w14:textId="77777777" w:rsidR="00734362" w:rsidRPr="00734362" w:rsidRDefault="00734362" w:rsidP="00734362">
      <w:pPr>
        <w:pStyle w:val="ListParagraph"/>
        <w:numPr>
          <w:ilvl w:val="0"/>
          <w:numId w:val="3"/>
        </w:numPr>
        <w:spacing w:before="240" w:line="360" w:lineRule="auto"/>
        <w:rPr>
          <w:lang w:val="el-GR"/>
        </w:rPr>
      </w:pPr>
      <w:r w:rsidRPr="00734362">
        <w:rPr>
          <w:lang w:val="el-GR"/>
        </w:rPr>
        <w:t>Πολλαπλής επιλογής</w:t>
      </w:r>
    </w:p>
    <w:p w14:paraId="1EECDEA4" w14:textId="11435C74" w:rsidR="00734362" w:rsidRPr="00734362" w:rsidRDefault="00F00F22" w:rsidP="00734362">
      <w:pPr>
        <w:spacing w:before="240"/>
        <w:rPr>
          <w:lang w:val="el-GR"/>
        </w:rPr>
      </w:pPr>
      <w:r>
        <w:rPr>
          <w:noProof/>
          <w:lang w:val="el-GR"/>
        </w:rPr>
        <w:lastRenderedPageBreak/>
        <w:drawing>
          <wp:anchor distT="0" distB="0" distL="114300" distR="114300" simplePos="0" relativeHeight="251659264" behindDoc="0" locked="0" layoutInCell="1" allowOverlap="1" wp14:anchorId="073CD0D6" wp14:editId="5F513883">
            <wp:simplePos x="0" y="0"/>
            <wp:positionH relativeFrom="column">
              <wp:posOffset>685800</wp:posOffset>
            </wp:positionH>
            <wp:positionV relativeFrom="paragraph">
              <wp:posOffset>171450</wp:posOffset>
            </wp:positionV>
            <wp:extent cx="352425" cy="334010"/>
            <wp:effectExtent l="0" t="0" r="9525" b="889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3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00F22">
        <w:rPr>
          <w:lang w:val="el-GR"/>
        </w:rPr>
        <w:t>Αφού συμπληρώσετε την απάντηση σας σε κάθε ερώτηση, πατήστε το κουμπί επόμενης ερώτησης</w:t>
      </w:r>
    </w:p>
    <w:p w14:paraId="5BD5C9E4" w14:textId="77777777" w:rsidR="00F00F22" w:rsidRDefault="00F00F22" w:rsidP="00734362">
      <w:pPr>
        <w:pStyle w:val="Heading2"/>
        <w:rPr>
          <w:lang w:val="el-GR"/>
        </w:rPr>
      </w:pPr>
    </w:p>
    <w:p w14:paraId="0025F9B9" w14:textId="233F1564" w:rsidR="00734362" w:rsidRPr="00734362" w:rsidRDefault="00734362" w:rsidP="0040381C">
      <w:pPr>
        <w:pStyle w:val="Heading3"/>
        <w:rPr>
          <w:lang w:val="el-GR"/>
        </w:rPr>
      </w:pPr>
      <w:bookmarkStart w:id="7" w:name="_Toc44178890"/>
      <w:r w:rsidRPr="00734362">
        <w:rPr>
          <w:lang w:val="el-GR"/>
        </w:rPr>
        <w:t>Ρυθμίσεις</w:t>
      </w:r>
      <w:bookmarkEnd w:id="7"/>
    </w:p>
    <w:p w14:paraId="4BE9CDE7" w14:textId="4B33C2CC" w:rsidR="00734362" w:rsidRPr="00734362" w:rsidRDefault="00F00F22" w:rsidP="00734362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0288" behindDoc="0" locked="0" layoutInCell="1" allowOverlap="1" wp14:anchorId="5641A787" wp14:editId="275DC34D">
            <wp:simplePos x="0" y="0"/>
            <wp:positionH relativeFrom="column">
              <wp:posOffset>2124075</wp:posOffset>
            </wp:positionH>
            <wp:positionV relativeFrom="paragraph">
              <wp:posOffset>412750</wp:posOffset>
            </wp:positionV>
            <wp:extent cx="285750" cy="2857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362" w:rsidRPr="00734362">
        <w:rPr>
          <w:lang w:val="el-GR"/>
        </w:rPr>
        <w:t>Μπορείς να πας στις ρυθμίσεις της εφαρμογής πατώντας το κουμπί με τα γρανάζια</w:t>
      </w:r>
    </w:p>
    <w:p w14:paraId="638CEA63" w14:textId="673DDC2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στο πάνω δεξιά μέρος της οθόνης.</w:t>
      </w:r>
      <w:r w:rsidR="00F00F22" w:rsidRPr="00F00F22">
        <w:rPr>
          <w:noProof/>
          <w:lang w:val="el-GR"/>
        </w:rPr>
        <w:t xml:space="preserve"> </w:t>
      </w:r>
    </w:p>
    <w:p w14:paraId="3008CD87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Στις ρυθμίσεις μπορείς να αλλάξεις το όνομα και το επώνυμό σου ή να επαναφέρεις</w:t>
      </w:r>
    </w:p>
    <w:p w14:paraId="5CC18DA8" w14:textId="35C9DA0D" w:rsidR="00734362" w:rsidRPr="00734362" w:rsidRDefault="0037221D" w:rsidP="00734362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1312" behindDoc="0" locked="0" layoutInCell="1" allowOverlap="1" wp14:anchorId="273C406F" wp14:editId="34EB3505">
            <wp:simplePos x="0" y="0"/>
            <wp:positionH relativeFrom="column">
              <wp:posOffset>4505325</wp:posOffset>
            </wp:positionH>
            <wp:positionV relativeFrom="paragraph">
              <wp:posOffset>330835</wp:posOffset>
            </wp:positionV>
            <wp:extent cx="666750" cy="25527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25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34362" w:rsidRPr="00734362">
        <w:rPr>
          <w:lang w:val="el-GR"/>
        </w:rPr>
        <w:t>τον λογαριασμό σου στην αρχική του κατάσταση. Για την αλλαγή στοιχείων,</w:t>
      </w:r>
    </w:p>
    <w:p w14:paraId="0864492A" w14:textId="15D99FFE" w:rsidR="00734362" w:rsidRPr="00734362" w:rsidRDefault="0037221D" w:rsidP="00734362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2336" behindDoc="0" locked="0" layoutInCell="1" allowOverlap="1" wp14:anchorId="14DA0BDD" wp14:editId="19CEEB21">
            <wp:simplePos x="0" y="0"/>
            <wp:positionH relativeFrom="column">
              <wp:posOffset>3686175</wp:posOffset>
            </wp:positionH>
            <wp:positionV relativeFrom="paragraph">
              <wp:posOffset>318135</wp:posOffset>
            </wp:positionV>
            <wp:extent cx="285750" cy="28575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362" w:rsidRPr="00734362">
        <w:rPr>
          <w:lang w:val="el-GR"/>
        </w:rPr>
        <w:t>συμπλήρωσε τα όπως επιθυμείς και στην συνέχεια πάτα το κουμπί 'Αλλαγή'.</w:t>
      </w:r>
    </w:p>
    <w:p w14:paraId="5C2EA068" w14:textId="4E08B161" w:rsidR="00734362" w:rsidRPr="0037221D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να επιστρέψεις από τις ρυθμίσεις πάτα το πράσινο βελάκι.</w:t>
      </w:r>
    </w:p>
    <w:p w14:paraId="03CC8C1A" w14:textId="2EBE067A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Σημείωση: Για αλλαγή κωδικού ή ονόματος χρήστη πρέπει να επικοινωνήσεις με</w:t>
      </w:r>
    </w:p>
    <w:p w14:paraId="59277E83" w14:textId="5C2FDE54" w:rsid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κάποιον διαχειριστή.</w:t>
      </w:r>
    </w:p>
    <w:p w14:paraId="0AE2F690" w14:textId="5DCAC10B" w:rsidR="00F00F22" w:rsidRPr="00734362" w:rsidRDefault="00F00F22" w:rsidP="00734362">
      <w:pPr>
        <w:spacing w:before="240"/>
        <w:rPr>
          <w:lang w:val="el-GR"/>
        </w:rPr>
      </w:pPr>
    </w:p>
    <w:p w14:paraId="5B2D42DA" w14:textId="5AE577B2" w:rsidR="00734362" w:rsidRPr="00734362" w:rsidRDefault="0037221D" w:rsidP="0040381C">
      <w:pPr>
        <w:pStyle w:val="Heading3"/>
        <w:rPr>
          <w:lang w:val="el-GR"/>
        </w:rPr>
      </w:pPr>
      <w:bookmarkStart w:id="8" w:name="_Toc44178891"/>
      <w:r>
        <w:rPr>
          <w:noProof/>
          <w:lang w:val="el-GR"/>
        </w:rPr>
        <w:drawing>
          <wp:anchor distT="0" distB="0" distL="114300" distR="114300" simplePos="0" relativeHeight="251663360" behindDoc="0" locked="0" layoutInCell="1" allowOverlap="1" wp14:anchorId="67D92387" wp14:editId="667C4280">
            <wp:simplePos x="0" y="0"/>
            <wp:positionH relativeFrom="column">
              <wp:posOffset>4314825</wp:posOffset>
            </wp:positionH>
            <wp:positionV relativeFrom="paragraph">
              <wp:posOffset>198120</wp:posOffset>
            </wp:positionV>
            <wp:extent cx="447675" cy="447675"/>
            <wp:effectExtent l="0" t="0" r="9525" b="952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34362" w:rsidRPr="00734362">
        <w:rPr>
          <w:lang w:val="el-GR"/>
        </w:rPr>
        <w:t>Βαθμολογίες</w:t>
      </w:r>
      <w:bookmarkEnd w:id="8"/>
    </w:p>
    <w:p w14:paraId="7BF6FE29" w14:textId="58DB9B5A" w:rsidR="00734362" w:rsidRPr="00734362" w:rsidRDefault="0037221D" w:rsidP="00734362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5408" behindDoc="0" locked="0" layoutInCell="1" allowOverlap="1" wp14:anchorId="37D80312" wp14:editId="52AD31B9">
            <wp:simplePos x="0" y="0"/>
            <wp:positionH relativeFrom="column">
              <wp:posOffset>3867150</wp:posOffset>
            </wp:positionH>
            <wp:positionV relativeFrom="paragraph">
              <wp:posOffset>409575</wp:posOffset>
            </wp:positionV>
            <wp:extent cx="285750" cy="28575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362" w:rsidRPr="00734362">
        <w:rPr>
          <w:lang w:val="el-GR"/>
        </w:rPr>
        <w:t>Για να δεις την πρόοδο σου μπορείς να πατήσεις το κουμπί με το ντοσιέ.</w:t>
      </w:r>
    </w:p>
    <w:p w14:paraId="4D81669A" w14:textId="1D527A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να επιστρέψεις από τις βαθμολογίες πάτα το πράσινο βελάκι.</w:t>
      </w:r>
    </w:p>
    <w:p w14:paraId="7849F796" w14:textId="77777777" w:rsidR="00734362" w:rsidRPr="00734362" w:rsidRDefault="00734362" w:rsidP="00734362">
      <w:pPr>
        <w:spacing w:before="240"/>
        <w:rPr>
          <w:lang w:val="el-GR"/>
        </w:rPr>
      </w:pPr>
    </w:p>
    <w:p w14:paraId="0F5E78F7" w14:textId="5D17D10D" w:rsidR="00734362" w:rsidRPr="00734362" w:rsidRDefault="00734362" w:rsidP="0040381C">
      <w:pPr>
        <w:pStyle w:val="Heading3"/>
        <w:rPr>
          <w:lang w:val="el-GR"/>
        </w:rPr>
      </w:pPr>
      <w:bookmarkStart w:id="9" w:name="_Toc44178892"/>
      <w:r w:rsidRPr="00734362">
        <w:rPr>
          <w:lang w:val="el-GR"/>
        </w:rPr>
        <w:t>Έξοδος</w:t>
      </w:r>
      <w:bookmarkEnd w:id="9"/>
    </w:p>
    <w:p w14:paraId="3597C9EC" w14:textId="7A5B4BEE" w:rsidR="00000D21" w:rsidRDefault="00734362" w:rsidP="00F00F22">
      <w:pPr>
        <w:spacing w:before="240"/>
        <w:rPr>
          <w:lang w:val="el-GR"/>
        </w:rPr>
      </w:pPr>
      <w:r w:rsidRPr="00734362">
        <w:rPr>
          <w:lang w:val="el-GR"/>
        </w:rPr>
        <w:t>Για την έξοδο από την εφαρμογή απλώς πάτα το 'Χ' της παραθυρικής εφαρμογής.</w:t>
      </w:r>
    </w:p>
    <w:p w14:paraId="1B7CDB94" w14:textId="77777777" w:rsidR="00000D21" w:rsidRDefault="00000D21">
      <w:pPr>
        <w:rPr>
          <w:lang w:val="el-GR"/>
        </w:rPr>
      </w:pPr>
      <w:r>
        <w:rPr>
          <w:lang w:val="el-GR"/>
        </w:rPr>
        <w:br w:type="page"/>
      </w:r>
    </w:p>
    <w:p w14:paraId="23B88F39" w14:textId="2C0C9917" w:rsidR="00734362" w:rsidRDefault="00000D21" w:rsidP="0040381C">
      <w:pPr>
        <w:pStyle w:val="Heading2"/>
        <w:spacing w:after="240"/>
        <w:jc w:val="center"/>
        <w:rPr>
          <w:lang w:val="el-GR"/>
        </w:rPr>
      </w:pPr>
      <w:bookmarkStart w:id="10" w:name="_Toc44178893"/>
      <w:r>
        <w:rPr>
          <w:lang w:val="el-GR"/>
        </w:rPr>
        <w:lastRenderedPageBreak/>
        <w:t>Εγχειρίδιο Καθηγητή</w:t>
      </w:r>
      <w:bookmarkEnd w:id="10"/>
    </w:p>
    <w:p w14:paraId="410B21FB" w14:textId="263CEEA3" w:rsidR="00000D21" w:rsidRPr="00000D21" w:rsidRDefault="00000D21" w:rsidP="0040381C">
      <w:pPr>
        <w:pStyle w:val="Heading3"/>
        <w:rPr>
          <w:lang w:val="el-GR"/>
        </w:rPr>
      </w:pPr>
      <w:bookmarkStart w:id="11" w:name="_Toc44178894"/>
      <w:r w:rsidRPr="00000D21">
        <w:rPr>
          <w:lang w:val="el-GR"/>
        </w:rPr>
        <w:t>Σύνδεση</w:t>
      </w:r>
      <w:bookmarkEnd w:id="11"/>
    </w:p>
    <w:p w14:paraId="63237837" w14:textId="31077BF2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6432" behindDoc="0" locked="0" layoutInCell="1" allowOverlap="1" wp14:anchorId="39716230" wp14:editId="5A5885BD">
            <wp:simplePos x="0" y="0"/>
            <wp:positionH relativeFrom="column">
              <wp:posOffset>2790825</wp:posOffset>
            </wp:positionH>
            <wp:positionV relativeFrom="paragraph">
              <wp:posOffset>419735</wp:posOffset>
            </wp:positionV>
            <wp:extent cx="962025" cy="323850"/>
            <wp:effectExtent l="0" t="0" r="9525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D21" w:rsidRPr="00000D21">
        <w:rPr>
          <w:lang w:val="el-GR"/>
        </w:rPr>
        <w:t>Για την σύνδεση στον λογαριασμό σας, συμπληρώστε το όνομα χρήστη και τον</w:t>
      </w:r>
    </w:p>
    <w:p w14:paraId="62C7D49C" w14:textId="6A7BF8DF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κωδικό σας, και πατήστε το κουμπί 'Σύνδεση'.</w:t>
      </w:r>
    </w:p>
    <w:p w14:paraId="27343D77" w14:textId="1E166B84" w:rsidR="00000D21" w:rsidRPr="00000D21" w:rsidRDefault="00000D21" w:rsidP="00000D21">
      <w:pPr>
        <w:spacing w:before="240"/>
        <w:rPr>
          <w:lang w:val="el-GR"/>
        </w:rPr>
      </w:pPr>
    </w:p>
    <w:p w14:paraId="5AE38E42" w14:textId="0A9BB5B7" w:rsidR="00000D21" w:rsidRPr="00000D21" w:rsidRDefault="00000D21" w:rsidP="0040381C">
      <w:pPr>
        <w:pStyle w:val="Heading3"/>
        <w:rPr>
          <w:lang w:val="el-GR"/>
        </w:rPr>
      </w:pPr>
      <w:bookmarkStart w:id="12" w:name="_Toc44178895"/>
      <w:r w:rsidRPr="00000D21">
        <w:rPr>
          <w:lang w:val="el-GR"/>
        </w:rPr>
        <w:t>Αποσύνδεση</w:t>
      </w:r>
      <w:bookmarkEnd w:id="12"/>
    </w:p>
    <w:p w14:paraId="66D56951" w14:textId="616E85A7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7456" behindDoc="0" locked="0" layoutInCell="1" allowOverlap="1" wp14:anchorId="53E827ED" wp14:editId="1350BC4C">
            <wp:simplePos x="0" y="0"/>
            <wp:positionH relativeFrom="column">
              <wp:posOffset>3400425</wp:posOffset>
            </wp:positionH>
            <wp:positionV relativeFrom="paragraph">
              <wp:posOffset>424815</wp:posOffset>
            </wp:positionV>
            <wp:extent cx="1095375" cy="339090"/>
            <wp:effectExtent l="0" t="0" r="9525" b="381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33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D21" w:rsidRPr="00000D21">
        <w:rPr>
          <w:lang w:val="el-GR"/>
        </w:rPr>
        <w:t>Εάν επιθυμείτε να αποσυνδεθείτε από την εφαρμογή, πατήστε το κουμπί 'Αποσύνδεση'</w:t>
      </w:r>
    </w:p>
    <w:p w14:paraId="2436457C" w14:textId="26A6A0AB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που βρίσκεται στο κάτω αριστερά μέρος την εφαρμογής.</w:t>
      </w:r>
      <w:r w:rsidR="0027027C" w:rsidRPr="0027027C">
        <w:rPr>
          <w:noProof/>
          <w:lang w:val="el-GR"/>
        </w:rPr>
        <w:t xml:space="preserve"> </w:t>
      </w:r>
    </w:p>
    <w:p w14:paraId="51145F97" w14:textId="77777777" w:rsidR="00000D21" w:rsidRPr="00000D21" w:rsidRDefault="00000D21" w:rsidP="00000D21">
      <w:pPr>
        <w:spacing w:before="240"/>
        <w:rPr>
          <w:lang w:val="el-GR"/>
        </w:rPr>
      </w:pPr>
    </w:p>
    <w:p w14:paraId="5228463A" w14:textId="1296E06F" w:rsidR="00000D21" w:rsidRPr="00000D21" w:rsidRDefault="00000D21" w:rsidP="0040381C">
      <w:pPr>
        <w:pStyle w:val="Heading3"/>
        <w:rPr>
          <w:lang w:val="el-GR"/>
        </w:rPr>
      </w:pPr>
      <w:bookmarkStart w:id="13" w:name="_Toc44178896"/>
      <w:r w:rsidRPr="00000D21">
        <w:rPr>
          <w:lang w:val="el-GR"/>
        </w:rPr>
        <w:t>Αναζήτηση μαθητή</w:t>
      </w:r>
      <w:bookmarkEnd w:id="13"/>
    </w:p>
    <w:p w14:paraId="6E1B0BA4" w14:textId="0BF0A81B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Για να αν</w:t>
      </w:r>
      <w:r>
        <w:rPr>
          <w:lang w:val="el-GR"/>
        </w:rPr>
        <w:t>αζ</w:t>
      </w:r>
      <w:r w:rsidRPr="00000D21">
        <w:rPr>
          <w:lang w:val="el-GR"/>
        </w:rPr>
        <w:t>ητήσετε έναν μαθητή εισάγετε το όνομα χρήστη και πατήστε το κουμπί</w:t>
      </w:r>
    </w:p>
    <w:p w14:paraId="1E9A73FD" w14:textId="2183EA9E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8480" behindDoc="0" locked="0" layoutInCell="1" allowOverlap="1" wp14:anchorId="5A09E80A" wp14:editId="64C91B9B">
            <wp:simplePos x="0" y="0"/>
            <wp:positionH relativeFrom="column">
              <wp:posOffset>828675</wp:posOffset>
            </wp:positionH>
            <wp:positionV relativeFrom="paragraph">
              <wp:posOffset>315595</wp:posOffset>
            </wp:positionV>
            <wp:extent cx="933450" cy="26670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54"/>
                    <a:stretch/>
                  </pic:blipFill>
                  <pic:spPr bwMode="auto">
                    <a:xfrm>
                      <a:off x="0" y="0"/>
                      <a:ext cx="9334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00D21" w:rsidRPr="00000D21">
        <w:rPr>
          <w:lang w:val="el-GR"/>
        </w:rPr>
        <w:t>'Αναζήτηση'. Εάν βρεθεί μαθητής με το δοθέν όνομα χρήστη, θα εμφανιστούν οι</w:t>
      </w:r>
    </w:p>
    <w:p w14:paraId="2660697C" w14:textId="36A63675" w:rsidR="00000D21" w:rsidRPr="0040381C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βαθμοί του.</w:t>
      </w:r>
    </w:p>
    <w:p w14:paraId="5BBB72D7" w14:textId="77777777" w:rsidR="00000D21" w:rsidRPr="00000D21" w:rsidRDefault="00000D21" w:rsidP="00000D21">
      <w:pPr>
        <w:spacing w:before="240"/>
        <w:rPr>
          <w:lang w:val="el-GR"/>
        </w:rPr>
      </w:pPr>
    </w:p>
    <w:p w14:paraId="265AD753" w14:textId="412CC995" w:rsidR="00000D21" w:rsidRPr="00000D21" w:rsidRDefault="00000D21" w:rsidP="0040381C">
      <w:pPr>
        <w:pStyle w:val="Heading3"/>
        <w:rPr>
          <w:lang w:val="el-GR"/>
        </w:rPr>
      </w:pPr>
      <w:bookmarkStart w:id="14" w:name="_Toc44178897"/>
      <w:r w:rsidRPr="00000D21">
        <w:rPr>
          <w:lang w:val="el-GR"/>
        </w:rPr>
        <w:t>Επεξεργασία βαθμών</w:t>
      </w:r>
      <w:bookmarkEnd w:id="14"/>
    </w:p>
    <w:p w14:paraId="06034D9E" w14:textId="453DFC89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9504" behindDoc="0" locked="0" layoutInCell="1" allowOverlap="1" wp14:anchorId="35A01636" wp14:editId="20AFA2F3">
            <wp:simplePos x="0" y="0"/>
            <wp:positionH relativeFrom="column">
              <wp:posOffset>2847975</wp:posOffset>
            </wp:positionH>
            <wp:positionV relativeFrom="paragraph">
              <wp:posOffset>441325</wp:posOffset>
            </wp:positionV>
            <wp:extent cx="485775" cy="257175"/>
            <wp:effectExtent l="0" t="0" r="9525" b="952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00D21" w:rsidRPr="00000D21">
        <w:rPr>
          <w:lang w:val="el-GR"/>
        </w:rPr>
        <w:t>Αφού αναζητήσετε με επιτυχία έναν μαθητή μπορείτε να επεξεργαστείτε την</w:t>
      </w:r>
    </w:p>
    <w:p w14:paraId="4B3EDCA5" w14:textId="41250BAE" w:rsidR="0027027C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βαθμολογία του</w:t>
      </w:r>
      <w:r w:rsidR="0027027C" w:rsidRPr="0027027C">
        <w:rPr>
          <w:lang w:val="el-GR"/>
        </w:rPr>
        <w:t xml:space="preserve"> </w:t>
      </w:r>
      <w:r w:rsidR="0027027C">
        <w:rPr>
          <w:lang w:val="el-GR"/>
        </w:rPr>
        <w:t>μέσω των αντίστοιχων πεδίων</w:t>
      </w:r>
      <w:r w:rsidRPr="00000D21">
        <w:rPr>
          <w:lang w:val="el-GR"/>
        </w:rPr>
        <w:t>.</w:t>
      </w:r>
    </w:p>
    <w:p w14:paraId="47C55E4B" w14:textId="5D40537A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70528" behindDoc="0" locked="0" layoutInCell="1" allowOverlap="1" wp14:anchorId="0437355D" wp14:editId="7BA2EAC2">
            <wp:simplePos x="0" y="0"/>
            <wp:positionH relativeFrom="column">
              <wp:posOffset>1400175</wp:posOffset>
            </wp:positionH>
            <wp:positionV relativeFrom="paragraph">
              <wp:posOffset>310515</wp:posOffset>
            </wp:positionV>
            <wp:extent cx="866775" cy="337185"/>
            <wp:effectExtent l="0" t="0" r="9525" b="571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33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D21" w:rsidRPr="00000D21">
        <w:rPr>
          <w:lang w:val="el-GR"/>
        </w:rPr>
        <w:t>Εισάγετε την επιθυμητή βαθμολογία και στην συνέχεια πατήστε το</w:t>
      </w:r>
    </w:p>
    <w:p w14:paraId="3B7CE54C" w14:textId="051DA49A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κουμπί 'Αποθήκευση'.</w:t>
      </w:r>
      <w:r w:rsidR="0027027C" w:rsidRPr="0027027C">
        <w:rPr>
          <w:noProof/>
          <w:lang w:val="el-GR"/>
        </w:rPr>
        <w:t xml:space="preserve"> </w:t>
      </w:r>
    </w:p>
    <w:p w14:paraId="417578F0" w14:textId="77777777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Να θυμάστε πώς αν βάλετε προβιβάσιμο βαθμό σε κάποιο κεφάλαιο, ξεκλειδώνονται</w:t>
      </w:r>
    </w:p>
    <w:p w14:paraId="52AD7158" w14:textId="77777777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αυτόματα όλα τα προηγούμενα, ενώ αντίθετα βάζοντας μη προβιβάσιμο κλειδώνεται</w:t>
      </w:r>
    </w:p>
    <w:p w14:paraId="62E214DC" w14:textId="562EB43C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το ίδιο κεφάλαιο αλλά και τα επόμενα ακόμα και αν τα έχει ξεκλειδώσει ο μαθητής.</w:t>
      </w:r>
    </w:p>
    <w:p w14:paraId="1647183D" w14:textId="77777777" w:rsidR="00000D21" w:rsidRPr="00000D21" w:rsidRDefault="00000D21" w:rsidP="00000D21">
      <w:pPr>
        <w:spacing w:before="240"/>
        <w:rPr>
          <w:lang w:val="el-GR"/>
        </w:rPr>
      </w:pPr>
    </w:p>
    <w:p w14:paraId="11464060" w14:textId="160FDDA7" w:rsidR="00000D21" w:rsidRPr="00000D21" w:rsidRDefault="00000D21" w:rsidP="0040381C">
      <w:pPr>
        <w:pStyle w:val="Heading3"/>
        <w:rPr>
          <w:lang w:val="el-GR"/>
        </w:rPr>
      </w:pPr>
      <w:bookmarkStart w:id="15" w:name="_Toc44178898"/>
      <w:r w:rsidRPr="00000D21">
        <w:rPr>
          <w:lang w:val="el-GR"/>
        </w:rPr>
        <w:t>Έξοδος</w:t>
      </w:r>
      <w:bookmarkEnd w:id="15"/>
    </w:p>
    <w:p w14:paraId="7A59C1CC" w14:textId="4F205719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Για την έξοδο από την εφαρμογή απλώς πατήστε το 'Χ' της παραθυρικής εφαρμογής.</w:t>
      </w:r>
    </w:p>
    <w:sectPr w:rsidR="00000D21" w:rsidRPr="00000D21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60E31"/>
    <w:multiLevelType w:val="hybridMultilevel"/>
    <w:tmpl w:val="351CE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C46685"/>
    <w:multiLevelType w:val="hybridMultilevel"/>
    <w:tmpl w:val="CB540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AC1E35"/>
    <w:multiLevelType w:val="hybridMultilevel"/>
    <w:tmpl w:val="1EEA3C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zA0tDA0NjMwMTRT0lEKTi0uzszPAykwrgUAHlEBriwAAAA="/>
  </w:docVars>
  <w:rsids>
    <w:rsidRoot w:val="00734362"/>
    <w:rsid w:val="00000D21"/>
    <w:rsid w:val="000D5418"/>
    <w:rsid w:val="001575F8"/>
    <w:rsid w:val="0027027C"/>
    <w:rsid w:val="0037221D"/>
    <w:rsid w:val="00390EBB"/>
    <w:rsid w:val="0040381C"/>
    <w:rsid w:val="00427DF5"/>
    <w:rsid w:val="00577AAE"/>
    <w:rsid w:val="00734362"/>
    <w:rsid w:val="0083762C"/>
    <w:rsid w:val="00A16513"/>
    <w:rsid w:val="00CC102C"/>
    <w:rsid w:val="00D72BBC"/>
    <w:rsid w:val="00EF4040"/>
    <w:rsid w:val="00F00F22"/>
    <w:rsid w:val="00FD7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83B16"/>
  <w15:chartTrackingRefBased/>
  <w15:docId w15:val="{DCBF483C-D3D9-4DE7-858E-48883DB96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43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43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38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43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343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343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3436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3436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436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3436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0381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90EB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25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9E0B9-7681-495A-8CC0-0F2E1799F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5</Pages>
  <Words>704</Words>
  <Characters>401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s Tolis</dc:creator>
  <cp:keywords/>
  <dc:description/>
  <cp:lastModifiedBy>Nikolas Tolis</cp:lastModifiedBy>
  <cp:revision>15</cp:revision>
  <cp:lastPrinted>2020-06-27T16:34:00Z</cp:lastPrinted>
  <dcterms:created xsi:type="dcterms:W3CDTF">2020-06-26T15:48:00Z</dcterms:created>
  <dcterms:modified xsi:type="dcterms:W3CDTF">2020-06-27T16:58:00Z</dcterms:modified>
</cp:coreProperties>
</file>